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C923C4" w14:textId="41DDFDA8" w:rsidR="004C7DBF" w:rsidRDefault="006F115F" w:rsidP="006C2B32">
      <w:pPr>
        <w:spacing w:after="120"/>
        <w:rPr>
          <w:rFonts w:ascii="Tw Cen MT" w:hAnsi="Tw Cen MT"/>
          <w:b/>
        </w:rPr>
      </w:pPr>
      <w:r w:rsidRPr="00577A71">
        <w:rPr>
          <w:rFonts w:ascii="Tw Cen MT" w:hAnsi="Tw Cen MT"/>
          <w:b/>
        </w:rPr>
        <w:t>Police Agency</w:t>
      </w:r>
      <w:r w:rsidR="004C7DBF" w:rsidRPr="00577A71">
        <w:rPr>
          <w:rFonts w:ascii="Tw Cen MT" w:hAnsi="Tw Cen MT"/>
          <w:b/>
        </w:rPr>
        <w:t>:</w:t>
      </w:r>
    </w:p>
    <w:p w14:paraId="2C6DED6C" w14:textId="69751C52" w:rsidR="004C7DBF" w:rsidRPr="006B40F5" w:rsidRDefault="004C7DBF" w:rsidP="0099290A">
      <w:pPr>
        <w:spacing w:before="120" w:after="240"/>
        <w:rPr>
          <w:rFonts w:ascii="Tw Cen MT" w:hAnsi="Tw Cen MT"/>
          <w:i/>
        </w:rPr>
      </w:pPr>
      <w:r>
        <w:rPr>
          <w:rFonts w:ascii="Tw Cen MT" w:hAnsi="Tw Cen MT"/>
          <w:i/>
        </w:rPr>
        <w:t>This individual wishes to volunteer with Rocky View Schools</w:t>
      </w:r>
      <w:r w:rsidR="008D37C7">
        <w:rPr>
          <w:rFonts w:ascii="Tw Cen MT" w:hAnsi="Tw Cen MT"/>
          <w:i/>
        </w:rPr>
        <w:t xml:space="preserve"> </w:t>
      </w:r>
      <w:r w:rsidR="00E011A4">
        <w:rPr>
          <w:rFonts w:ascii="Tw Cen MT" w:hAnsi="Tw Cen MT"/>
          <w:i/>
        </w:rPr>
        <w:t>and will not receive renumeration</w:t>
      </w:r>
      <w:r>
        <w:rPr>
          <w:rFonts w:ascii="Tw Cen MT" w:hAnsi="Tw Cen MT"/>
          <w:i/>
        </w:rPr>
        <w:t>:</w:t>
      </w:r>
    </w:p>
    <w:tbl>
      <w:tblPr>
        <w:tblW w:w="104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4"/>
        <w:gridCol w:w="3416"/>
      </w:tblGrid>
      <w:tr w:rsidR="004C7DBF" w:rsidRPr="00D26DDB" w14:paraId="017D8CB9" w14:textId="77777777" w:rsidTr="00CC345A">
        <w:trPr>
          <w:trHeight w:val="512"/>
        </w:trPr>
        <w:tc>
          <w:tcPr>
            <w:tcW w:w="7054" w:type="dxa"/>
            <w:vAlign w:val="center"/>
          </w:tcPr>
          <w:p w14:paraId="103A0C33" w14:textId="77777777" w:rsidR="004C7DBF" w:rsidRPr="00D26DDB" w:rsidRDefault="00CC345A" w:rsidP="001C5109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 xml:space="preserve">Volunteer’s </w:t>
            </w:r>
            <w:r w:rsidR="004C7DBF" w:rsidRPr="00D26DDB">
              <w:rPr>
                <w:rFonts w:ascii="Tw Cen MT" w:hAnsi="Tw Cen MT"/>
              </w:rPr>
              <w:t>Name</w:t>
            </w:r>
            <w:r w:rsidR="001C5109">
              <w:rPr>
                <w:rFonts w:ascii="Tw Cen MT" w:hAnsi="Tw Cen MT"/>
              </w:rPr>
              <w:t xml:space="preserve"> </w:t>
            </w:r>
            <w:r w:rsidR="001C5109" w:rsidRPr="00CC345A">
              <w:rPr>
                <w:rFonts w:ascii="Tw Cen MT" w:hAnsi="Tw Cen MT"/>
                <w:i/>
                <w:sz w:val="20"/>
                <w:szCs w:val="20"/>
              </w:rPr>
              <w:t>(please print)</w:t>
            </w:r>
            <w:r w:rsidR="004C7DBF" w:rsidRPr="00CC345A">
              <w:rPr>
                <w:rFonts w:ascii="Tw Cen MT" w:hAnsi="Tw Cen MT"/>
                <w:i/>
              </w:rPr>
              <w:t>:</w:t>
            </w:r>
            <w:r w:rsidR="00D33FC5">
              <w:rPr>
                <w:rFonts w:ascii="Tw Cen MT" w:hAnsi="Tw Cen MT"/>
                <w:i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D33FC5">
              <w:rPr>
                <w:rFonts w:ascii="Tw Cen MT" w:hAnsi="Tw Cen MT"/>
                <w:i/>
              </w:rPr>
              <w:instrText xml:space="preserve"> FORMTEXT </w:instrText>
            </w:r>
            <w:r w:rsidR="00D33FC5">
              <w:rPr>
                <w:rFonts w:ascii="Tw Cen MT" w:hAnsi="Tw Cen MT"/>
                <w:i/>
              </w:rPr>
            </w:r>
            <w:r w:rsidR="00D33FC5">
              <w:rPr>
                <w:rFonts w:ascii="Tw Cen MT" w:hAnsi="Tw Cen MT"/>
                <w:i/>
              </w:rPr>
              <w:fldChar w:fldCharType="separate"/>
            </w:r>
            <w:r w:rsidR="00D33FC5">
              <w:rPr>
                <w:rFonts w:ascii="Tw Cen MT" w:hAnsi="Tw Cen MT"/>
                <w:i/>
                <w:noProof/>
              </w:rPr>
              <w:t> </w:t>
            </w:r>
            <w:r w:rsidR="00D33FC5">
              <w:rPr>
                <w:rFonts w:ascii="Tw Cen MT" w:hAnsi="Tw Cen MT"/>
                <w:i/>
                <w:noProof/>
              </w:rPr>
              <w:t> </w:t>
            </w:r>
            <w:r w:rsidR="00D33FC5">
              <w:rPr>
                <w:rFonts w:ascii="Tw Cen MT" w:hAnsi="Tw Cen MT"/>
                <w:i/>
                <w:noProof/>
              </w:rPr>
              <w:t> </w:t>
            </w:r>
            <w:r w:rsidR="00D33FC5">
              <w:rPr>
                <w:rFonts w:ascii="Tw Cen MT" w:hAnsi="Tw Cen MT"/>
                <w:i/>
                <w:noProof/>
              </w:rPr>
              <w:t> </w:t>
            </w:r>
            <w:r w:rsidR="00D33FC5">
              <w:rPr>
                <w:rFonts w:ascii="Tw Cen MT" w:hAnsi="Tw Cen MT"/>
                <w:i/>
                <w:noProof/>
              </w:rPr>
              <w:t> </w:t>
            </w:r>
            <w:r w:rsidR="00D33FC5">
              <w:rPr>
                <w:rFonts w:ascii="Tw Cen MT" w:hAnsi="Tw Cen MT"/>
                <w:i/>
              </w:rPr>
              <w:fldChar w:fldCharType="end"/>
            </w:r>
            <w:bookmarkEnd w:id="0"/>
          </w:p>
        </w:tc>
        <w:tc>
          <w:tcPr>
            <w:tcW w:w="3416" w:type="dxa"/>
            <w:vAlign w:val="center"/>
          </w:tcPr>
          <w:p w14:paraId="1DF2AA57" w14:textId="29FE6CFC" w:rsidR="004C7DBF" w:rsidRPr="00D26DDB" w:rsidRDefault="00994552" w:rsidP="001C5109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 xml:space="preserve">Current </w:t>
            </w:r>
            <w:r w:rsidR="004C7DBF" w:rsidRPr="00D26DDB">
              <w:rPr>
                <w:rFonts w:ascii="Tw Cen MT" w:hAnsi="Tw Cen MT"/>
              </w:rPr>
              <w:t>Date:</w:t>
            </w:r>
            <w:r w:rsidR="00D33FC5">
              <w:rPr>
                <w:rFonts w:ascii="Tw Cen MT" w:hAnsi="Tw Cen M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D33FC5">
              <w:rPr>
                <w:rFonts w:ascii="Tw Cen MT" w:hAnsi="Tw Cen MT"/>
              </w:rPr>
              <w:instrText xml:space="preserve"> FORMTEXT </w:instrText>
            </w:r>
            <w:r w:rsidR="00D33FC5">
              <w:rPr>
                <w:rFonts w:ascii="Tw Cen MT" w:hAnsi="Tw Cen MT"/>
              </w:rPr>
            </w:r>
            <w:r w:rsidR="00D33FC5">
              <w:rPr>
                <w:rFonts w:ascii="Tw Cen MT" w:hAnsi="Tw Cen MT"/>
              </w:rPr>
              <w:fldChar w:fldCharType="separate"/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</w:rPr>
              <w:fldChar w:fldCharType="end"/>
            </w:r>
            <w:bookmarkEnd w:id="1"/>
            <w:r w:rsidR="004C7DBF" w:rsidRPr="00D26DDB">
              <w:rPr>
                <w:rFonts w:ascii="Tw Cen MT" w:hAnsi="Tw Cen MT"/>
              </w:rPr>
              <w:t xml:space="preserve">  </w:t>
            </w:r>
          </w:p>
        </w:tc>
      </w:tr>
      <w:tr w:rsidR="00B9620F" w:rsidRPr="00D26DDB" w14:paraId="5302F491" w14:textId="77777777" w:rsidTr="006E4A17">
        <w:trPr>
          <w:trHeight w:val="512"/>
        </w:trPr>
        <w:tc>
          <w:tcPr>
            <w:tcW w:w="10470" w:type="dxa"/>
            <w:gridSpan w:val="2"/>
            <w:vAlign w:val="center"/>
          </w:tcPr>
          <w:p w14:paraId="74C5600E" w14:textId="065EA99E" w:rsidR="00B9620F" w:rsidRDefault="00B9620F" w:rsidP="001C5109">
            <w:pPr>
              <w:rPr>
                <w:rFonts w:ascii="Tw Cen MT" w:hAnsi="Tw Cen MT"/>
              </w:rPr>
            </w:pPr>
            <w:r w:rsidRPr="00D26DDB">
              <w:rPr>
                <w:rFonts w:ascii="Tw Cen MT" w:hAnsi="Tw Cen MT"/>
              </w:rPr>
              <w:t>Address:</w:t>
            </w:r>
            <w:r>
              <w:rPr>
                <w:rFonts w:ascii="Tw Cen MT" w:hAnsi="Tw Cen MT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Tw Cen MT" w:hAnsi="Tw Cen MT"/>
              </w:rPr>
              <w:instrText xml:space="preserve"> FORMTEXT </w:instrText>
            </w:r>
            <w:r>
              <w:rPr>
                <w:rFonts w:ascii="Tw Cen MT" w:hAnsi="Tw Cen MT"/>
              </w:rPr>
            </w:r>
            <w:r>
              <w:rPr>
                <w:rFonts w:ascii="Tw Cen MT" w:hAnsi="Tw Cen MT"/>
              </w:rPr>
              <w:fldChar w:fldCharType="separate"/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</w:rPr>
              <w:fldChar w:fldCharType="end"/>
            </w:r>
            <w:bookmarkEnd w:id="2"/>
            <w:r w:rsidRPr="00D26DDB">
              <w:rPr>
                <w:rFonts w:ascii="Tw Cen MT" w:hAnsi="Tw Cen MT"/>
              </w:rPr>
              <w:t xml:space="preserve">  </w:t>
            </w:r>
          </w:p>
        </w:tc>
      </w:tr>
      <w:tr w:rsidR="00DA2AD6" w:rsidRPr="00D26DDB" w14:paraId="0875DF9F" w14:textId="77777777" w:rsidTr="006E4A17">
        <w:trPr>
          <w:trHeight w:val="512"/>
        </w:trPr>
        <w:tc>
          <w:tcPr>
            <w:tcW w:w="10470" w:type="dxa"/>
            <w:gridSpan w:val="2"/>
            <w:vAlign w:val="center"/>
          </w:tcPr>
          <w:p w14:paraId="608925A4" w14:textId="1C022B75" w:rsidR="00DA2AD6" w:rsidRPr="00D26DDB" w:rsidRDefault="00DA2AD6" w:rsidP="001C5109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Volunteer’s Position</w:t>
            </w:r>
            <w:r w:rsidR="003C2388">
              <w:rPr>
                <w:rFonts w:ascii="Tw Cen MT" w:hAnsi="Tw Cen MT"/>
              </w:rPr>
              <w:t xml:space="preserve"> (indicate</w:t>
            </w:r>
            <w:r w:rsidR="00CF2AC1">
              <w:rPr>
                <w:rFonts w:ascii="Tw Cen MT" w:hAnsi="Tw Cen MT"/>
              </w:rPr>
              <w:t xml:space="preserve"> </w:t>
            </w:r>
            <w:r w:rsidR="00321BE7">
              <w:rPr>
                <w:rFonts w:ascii="Tw Cen MT" w:hAnsi="Tw Cen MT"/>
              </w:rPr>
              <w:t>grade level</w:t>
            </w:r>
            <w:r w:rsidR="00823759">
              <w:rPr>
                <w:rFonts w:ascii="Tw Cen MT" w:hAnsi="Tw Cen MT"/>
              </w:rPr>
              <w:t>(s) working with)</w:t>
            </w:r>
            <w:r>
              <w:rPr>
                <w:rFonts w:ascii="Tw Cen MT" w:hAnsi="Tw Cen MT"/>
              </w:rPr>
              <w:t xml:space="preserve">: </w:t>
            </w:r>
            <w:r>
              <w:rPr>
                <w:rFonts w:ascii="Tw Cen MT" w:hAnsi="Tw Cen MT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3" w:name="Text9"/>
            <w:r>
              <w:rPr>
                <w:rFonts w:ascii="Tw Cen MT" w:hAnsi="Tw Cen MT"/>
              </w:rPr>
              <w:instrText xml:space="preserve"> FORMTEXT </w:instrText>
            </w:r>
            <w:r>
              <w:rPr>
                <w:rFonts w:ascii="Tw Cen MT" w:hAnsi="Tw Cen MT"/>
              </w:rPr>
            </w:r>
            <w:r>
              <w:rPr>
                <w:rFonts w:ascii="Tw Cen MT" w:hAnsi="Tw Cen MT"/>
              </w:rPr>
              <w:fldChar w:fldCharType="separate"/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  <w:noProof/>
              </w:rPr>
              <w:t> </w:t>
            </w:r>
            <w:r>
              <w:rPr>
                <w:rFonts w:ascii="Tw Cen MT" w:hAnsi="Tw Cen MT"/>
              </w:rPr>
              <w:fldChar w:fldCharType="end"/>
            </w:r>
            <w:bookmarkEnd w:id="3"/>
          </w:p>
        </w:tc>
      </w:tr>
      <w:tr w:rsidR="004C7DBF" w:rsidRPr="00D26DDB" w14:paraId="731B6B36" w14:textId="77777777" w:rsidTr="004959A1">
        <w:trPr>
          <w:trHeight w:val="1338"/>
        </w:trPr>
        <w:tc>
          <w:tcPr>
            <w:tcW w:w="10470" w:type="dxa"/>
            <w:gridSpan w:val="2"/>
            <w:tcBorders>
              <w:bottom w:val="single" w:sz="4" w:space="0" w:color="auto"/>
            </w:tcBorders>
            <w:vAlign w:val="center"/>
          </w:tcPr>
          <w:p w14:paraId="7B792F60" w14:textId="77777777" w:rsidR="004C7DBF" w:rsidRPr="004C7DBF" w:rsidRDefault="004C7DBF" w:rsidP="00DC1549">
            <w:pPr>
              <w:ind w:left="180"/>
              <w:rPr>
                <w:rFonts w:ascii="Tw Cen MT" w:hAnsi="Tw Cen MT"/>
                <w:i/>
              </w:rPr>
            </w:pPr>
            <w:r w:rsidRPr="004C7DBF">
              <w:rPr>
                <w:rFonts w:ascii="Tw Cen MT" w:hAnsi="Tw Cen MT"/>
                <w:i/>
              </w:rPr>
              <w:t xml:space="preserve">The Freedom of Information and Protection of Privacy Act (FOIP), Chapter F-25, charges Rocky View Schools with protecting the privacy of individuals, most who are under the age of majority.  In order to show due diligence in this regard, please conduct a </w:t>
            </w:r>
            <w:r w:rsidRPr="00D01B85">
              <w:rPr>
                <w:rFonts w:ascii="Tw Cen MT" w:hAnsi="Tw Cen MT"/>
                <w:b/>
                <w:i/>
              </w:rPr>
              <w:t>Criminal Record Check</w:t>
            </w:r>
            <w:r w:rsidRPr="004C7DBF">
              <w:rPr>
                <w:rFonts w:ascii="Tw Cen MT" w:hAnsi="Tw Cen MT"/>
                <w:i/>
              </w:rPr>
              <w:t xml:space="preserve"> and </w:t>
            </w:r>
            <w:r w:rsidRPr="00D01B85">
              <w:rPr>
                <w:rFonts w:ascii="Tw Cen MT" w:hAnsi="Tw Cen MT"/>
                <w:b/>
                <w:i/>
              </w:rPr>
              <w:t>Vulnerable Sector Check</w:t>
            </w:r>
            <w:r w:rsidRPr="004C7DBF">
              <w:rPr>
                <w:rFonts w:ascii="Tw Cen MT" w:hAnsi="Tw Cen MT"/>
                <w:i/>
              </w:rPr>
              <w:t xml:space="preserve"> on person named above.</w:t>
            </w:r>
          </w:p>
        </w:tc>
      </w:tr>
      <w:tr w:rsidR="001C5109" w:rsidRPr="00D26DDB" w14:paraId="03A0CC40" w14:textId="77777777" w:rsidTr="001C5109">
        <w:trPr>
          <w:trHeight w:val="517"/>
        </w:trPr>
        <w:tc>
          <w:tcPr>
            <w:tcW w:w="10470" w:type="dxa"/>
            <w:gridSpan w:val="2"/>
            <w:tcBorders>
              <w:left w:val="nil"/>
              <w:right w:val="nil"/>
            </w:tcBorders>
            <w:vAlign w:val="center"/>
          </w:tcPr>
          <w:p w14:paraId="7DECE1D6" w14:textId="77777777" w:rsidR="001C5109" w:rsidRPr="001C5109" w:rsidRDefault="001C5109" w:rsidP="00CC345A">
            <w:pPr>
              <w:rPr>
                <w:rFonts w:ascii="Tw Cen MT" w:hAnsi="Tw Cen MT"/>
                <w:b/>
                <w:i/>
              </w:rPr>
            </w:pPr>
            <w:r w:rsidRPr="001C5109">
              <w:rPr>
                <w:rFonts w:ascii="Tw Cen MT" w:hAnsi="Tw Cen MT"/>
                <w:b/>
                <w:i/>
              </w:rPr>
              <w:t xml:space="preserve">Request Authorized by </w:t>
            </w:r>
            <w:r w:rsidR="00CC345A">
              <w:rPr>
                <w:rFonts w:ascii="Tw Cen MT" w:hAnsi="Tw Cen MT"/>
                <w:b/>
                <w:i/>
              </w:rPr>
              <w:t>School Administration</w:t>
            </w:r>
          </w:p>
        </w:tc>
      </w:tr>
      <w:tr w:rsidR="004C7DBF" w:rsidRPr="00D26DDB" w14:paraId="6AFF78EA" w14:textId="77777777" w:rsidTr="00CC345A">
        <w:trPr>
          <w:trHeight w:val="517"/>
        </w:trPr>
        <w:tc>
          <w:tcPr>
            <w:tcW w:w="7054" w:type="dxa"/>
            <w:vAlign w:val="center"/>
          </w:tcPr>
          <w:p w14:paraId="4AC87051" w14:textId="77777777" w:rsidR="004C7DBF" w:rsidRPr="00D26DDB" w:rsidRDefault="004C7DBF" w:rsidP="001C5109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Name</w:t>
            </w:r>
            <w:r w:rsidR="001C5109">
              <w:rPr>
                <w:rFonts w:ascii="Tw Cen MT" w:hAnsi="Tw Cen MT"/>
              </w:rPr>
              <w:t xml:space="preserve"> </w:t>
            </w:r>
            <w:r w:rsidR="001C5109" w:rsidRPr="00CC345A">
              <w:rPr>
                <w:rFonts w:ascii="Tw Cen MT" w:hAnsi="Tw Cen MT"/>
                <w:i/>
                <w:sz w:val="20"/>
                <w:szCs w:val="20"/>
              </w:rPr>
              <w:t>(please print):</w:t>
            </w:r>
            <w:r w:rsidR="00D33FC5">
              <w:rPr>
                <w:rFonts w:ascii="Tw Cen MT" w:hAnsi="Tw Cen MT"/>
                <w:i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D33FC5">
              <w:rPr>
                <w:rFonts w:ascii="Tw Cen MT" w:hAnsi="Tw Cen MT"/>
                <w:i/>
                <w:sz w:val="20"/>
                <w:szCs w:val="20"/>
              </w:rPr>
              <w:instrText xml:space="preserve"> FORMTEXT </w:instrText>
            </w:r>
            <w:r w:rsidR="00D33FC5">
              <w:rPr>
                <w:rFonts w:ascii="Tw Cen MT" w:hAnsi="Tw Cen MT"/>
                <w:i/>
                <w:sz w:val="20"/>
                <w:szCs w:val="20"/>
              </w:rPr>
            </w:r>
            <w:r w:rsidR="00D33FC5">
              <w:rPr>
                <w:rFonts w:ascii="Tw Cen MT" w:hAnsi="Tw Cen MT"/>
                <w:i/>
                <w:sz w:val="20"/>
                <w:szCs w:val="20"/>
              </w:rPr>
              <w:fldChar w:fldCharType="separate"/>
            </w:r>
            <w:r w:rsidR="00D33FC5">
              <w:rPr>
                <w:rFonts w:ascii="Tw Cen MT" w:hAnsi="Tw Cen MT"/>
                <w:i/>
                <w:noProof/>
                <w:sz w:val="20"/>
                <w:szCs w:val="20"/>
              </w:rPr>
              <w:t> </w:t>
            </w:r>
            <w:r w:rsidR="00D33FC5">
              <w:rPr>
                <w:rFonts w:ascii="Tw Cen MT" w:hAnsi="Tw Cen MT"/>
                <w:i/>
                <w:noProof/>
                <w:sz w:val="20"/>
                <w:szCs w:val="20"/>
              </w:rPr>
              <w:t> </w:t>
            </w:r>
            <w:r w:rsidR="00D33FC5">
              <w:rPr>
                <w:rFonts w:ascii="Tw Cen MT" w:hAnsi="Tw Cen MT"/>
                <w:i/>
                <w:noProof/>
                <w:sz w:val="20"/>
                <w:szCs w:val="20"/>
              </w:rPr>
              <w:t> </w:t>
            </w:r>
            <w:r w:rsidR="00D33FC5">
              <w:rPr>
                <w:rFonts w:ascii="Tw Cen MT" w:hAnsi="Tw Cen MT"/>
                <w:i/>
                <w:noProof/>
                <w:sz w:val="20"/>
                <w:szCs w:val="20"/>
              </w:rPr>
              <w:t> </w:t>
            </w:r>
            <w:r w:rsidR="00D33FC5">
              <w:rPr>
                <w:rFonts w:ascii="Tw Cen MT" w:hAnsi="Tw Cen MT"/>
                <w:i/>
                <w:noProof/>
                <w:sz w:val="20"/>
                <w:szCs w:val="20"/>
              </w:rPr>
              <w:t> </w:t>
            </w:r>
            <w:r w:rsidR="00D33FC5">
              <w:rPr>
                <w:rFonts w:ascii="Tw Cen MT" w:hAnsi="Tw Cen MT"/>
                <w:i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3416" w:type="dxa"/>
            <w:vAlign w:val="center"/>
          </w:tcPr>
          <w:p w14:paraId="0689AEB1" w14:textId="77777777" w:rsidR="004C7DBF" w:rsidRPr="00D26DDB" w:rsidRDefault="001C5109" w:rsidP="004C7DBF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Position:</w:t>
            </w:r>
            <w:r w:rsidR="00D33FC5">
              <w:rPr>
                <w:rFonts w:ascii="Tw Cen MT" w:hAnsi="Tw Cen MT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D33FC5">
              <w:rPr>
                <w:rFonts w:ascii="Tw Cen MT" w:hAnsi="Tw Cen MT"/>
              </w:rPr>
              <w:instrText xml:space="preserve"> FORMTEXT </w:instrText>
            </w:r>
            <w:r w:rsidR="00D33FC5">
              <w:rPr>
                <w:rFonts w:ascii="Tw Cen MT" w:hAnsi="Tw Cen MT"/>
              </w:rPr>
            </w:r>
            <w:r w:rsidR="00D33FC5">
              <w:rPr>
                <w:rFonts w:ascii="Tw Cen MT" w:hAnsi="Tw Cen MT"/>
              </w:rPr>
              <w:fldChar w:fldCharType="separate"/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</w:rPr>
              <w:fldChar w:fldCharType="end"/>
            </w:r>
            <w:bookmarkEnd w:id="5"/>
          </w:p>
        </w:tc>
      </w:tr>
      <w:tr w:rsidR="001C5109" w:rsidRPr="00D26DDB" w14:paraId="43F0B1C8" w14:textId="77777777" w:rsidTr="00BA50D5">
        <w:trPr>
          <w:trHeight w:val="517"/>
        </w:trPr>
        <w:tc>
          <w:tcPr>
            <w:tcW w:w="10470" w:type="dxa"/>
            <w:gridSpan w:val="2"/>
            <w:vAlign w:val="center"/>
          </w:tcPr>
          <w:p w14:paraId="65CEA72F" w14:textId="77777777" w:rsidR="001C5109" w:rsidRDefault="001C5109" w:rsidP="004C7DBF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School</w:t>
            </w:r>
            <w:r w:rsidR="00D32D78">
              <w:rPr>
                <w:rFonts w:ascii="Tw Cen MT" w:hAnsi="Tw Cen MT"/>
              </w:rPr>
              <w:t xml:space="preserve"> Name</w:t>
            </w:r>
            <w:r>
              <w:rPr>
                <w:rFonts w:ascii="Tw Cen MT" w:hAnsi="Tw Cen MT"/>
              </w:rPr>
              <w:t>:</w:t>
            </w:r>
            <w:r w:rsidR="00D33FC5">
              <w:rPr>
                <w:rFonts w:ascii="Tw Cen MT" w:hAnsi="Tw Cen MT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D33FC5">
              <w:rPr>
                <w:rFonts w:ascii="Tw Cen MT" w:hAnsi="Tw Cen MT"/>
              </w:rPr>
              <w:instrText xml:space="preserve"> FORMTEXT </w:instrText>
            </w:r>
            <w:r w:rsidR="00D33FC5">
              <w:rPr>
                <w:rFonts w:ascii="Tw Cen MT" w:hAnsi="Tw Cen MT"/>
              </w:rPr>
            </w:r>
            <w:r w:rsidR="00D33FC5">
              <w:rPr>
                <w:rFonts w:ascii="Tw Cen MT" w:hAnsi="Tw Cen MT"/>
              </w:rPr>
              <w:fldChar w:fldCharType="separate"/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</w:rPr>
              <w:fldChar w:fldCharType="end"/>
            </w:r>
            <w:bookmarkEnd w:id="6"/>
          </w:p>
        </w:tc>
      </w:tr>
      <w:tr w:rsidR="00D32D78" w:rsidRPr="00D26DDB" w14:paraId="6DDE442D" w14:textId="77777777" w:rsidTr="00BA50D5">
        <w:trPr>
          <w:trHeight w:val="517"/>
        </w:trPr>
        <w:tc>
          <w:tcPr>
            <w:tcW w:w="10470" w:type="dxa"/>
            <w:gridSpan w:val="2"/>
            <w:vAlign w:val="center"/>
          </w:tcPr>
          <w:p w14:paraId="03E11B3A" w14:textId="77777777" w:rsidR="00D32D78" w:rsidRDefault="00D32D78" w:rsidP="004C7DBF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School Address:</w:t>
            </w:r>
            <w:r w:rsidR="00D33FC5">
              <w:rPr>
                <w:rFonts w:ascii="Tw Cen MT" w:hAnsi="Tw Cen MT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="00D33FC5">
              <w:rPr>
                <w:rFonts w:ascii="Tw Cen MT" w:hAnsi="Tw Cen MT"/>
              </w:rPr>
              <w:instrText xml:space="preserve"> FORMTEXT </w:instrText>
            </w:r>
            <w:r w:rsidR="00D33FC5">
              <w:rPr>
                <w:rFonts w:ascii="Tw Cen MT" w:hAnsi="Tw Cen MT"/>
              </w:rPr>
            </w:r>
            <w:r w:rsidR="00D33FC5">
              <w:rPr>
                <w:rFonts w:ascii="Tw Cen MT" w:hAnsi="Tw Cen MT"/>
              </w:rPr>
              <w:fldChar w:fldCharType="separate"/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</w:rPr>
              <w:fldChar w:fldCharType="end"/>
            </w:r>
            <w:bookmarkEnd w:id="7"/>
          </w:p>
        </w:tc>
      </w:tr>
      <w:tr w:rsidR="004C7DBF" w:rsidRPr="00D26DDB" w14:paraId="77DD3585" w14:textId="77777777" w:rsidTr="001A3988">
        <w:trPr>
          <w:trHeight w:val="517"/>
        </w:trPr>
        <w:tc>
          <w:tcPr>
            <w:tcW w:w="10470" w:type="dxa"/>
            <w:gridSpan w:val="2"/>
            <w:tcBorders>
              <w:bottom w:val="single" w:sz="4" w:space="0" w:color="auto"/>
            </w:tcBorders>
            <w:vAlign w:val="center"/>
          </w:tcPr>
          <w:p w14:paraId="02EA76D3" w14:textId="77777777" w:rsidR="004C7DBF" w:rsidRPr="00D26DDB" w:rsidRDefault="004C7DBF" w:rsidP="00CC345A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Signature</w:t>
            </w:r>
            <w:r w:rsidR="00CC345A">
              <w:rPr>
                <w:rFonts w:ascii="Tw Cen MT" w:hAnsi="Tw Cen MT"/>
              </w:rPr>
              <w:t xml:space="preserve"> of School Administrator</w:t>
            </w:r>
            <w:r>
              <w:rPr>
                <w:rFonts w:ascii="Tw Cen MT" w:hAnsi="Tw Cen MT"/>
              </w:rPr>
              <w:t>:</w:t>
            </w:r>
            <w:r w:rsidR="00D33FC5">
              <w:rPr>
                <w:rFonts w:ascii="Tw Cen MT" w:hAnsi="Tw Cen MT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="00D33FC5">
              <w:rPr>
                <w:rFonts w:ascii="Tw Cen MT" w:hAnsi="Tw Cen MT"/>
              </w:rPr>
              <w:instrText xml:space="preserve"> FORMTEXT </w:instrText>
            </w:r>
            <w:r w:rsidR="00D33FC5">
              <w:rPr>
                <w:rFonts w:ascii="Tw Cen MT" w:hAnsi="Tw Cen MT"/>
              </w:rPr>
            </w:r>
            <w:r w:rsidR="00D33FC5">
              <w:rPr>
                <w:rFonts w:ascii="Tw Cen MT" w:hAnsi="Tw Cen MT"/>
              </w:rPr>
              <w:fldChar w:fldCharType="separate"/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  <w:noProof/>
              </w:rPr>
              <w:t> </w:t>
            </w:r>
            <w:r w:rsidR="00D33FC5">
              <w:rPr>
                <w:rFonts w:ascii="Tw Cen MT" w:hAnsi="Tw Cen MT"/>
              </w:rPr>
              <w:fldChar w:fldCharType="end"/>
            </w:r>
            <w:bookmarkEnd w:id="8"/>
          </w:p>
        </w:tc>
      </w:tr>
    </w:tbl>
    <w:p w14:paraId="7C5B2A59" w14:textId="77777777" w:rsidR="004C7DBF" w:rsidRPr="00D32D78" w:rsidRDefault="004C7DBF" w:rsidP="00A54972">
      <w:pPr>
        <w:rPr>
          <w:rFonts w:ascii="Tw Cen MT" w:hAnsi="Tw Cen MT"/>
          <w:i/>
        </w:rPr>
      </w:pPr>
    </w:p>
    <w:p w14:paraId="507492FD" w14:textId="77777777" w:rsidR="00617609" w:rsidRPr="001833D1" w:rsidRDefault="004C7DBF" w:rsidP="00A54972">
      <w:pPr>
        <w:rPr>
          <w:rFonts w:ascii="Tw Cen MT" w:hAnsi="Tw Cen MT"/>
          <w:i/>
        </w:rPr>
      </w:pPr>
      <w:r>
        <w:rPr>
          <w:rFonts w:ascii="Tw Cen MT" w:hAnsi="Tw Cen MT"/>
          <w:i/>
        </w:rPr>
        <w:t>*****************************************************************</w:t>
      </w:r>
      <w:r w:rsidR="00B475E0">
        <w:rPr>
          <w:rFonts w:ascii="Tw Cen MT" w:hAnsi="Tw Cen MT"/>
          <w:i/>
        </w:rPr>
        <w:t>******************************</w:t>
      </w:r>
    </w:p>
    <w:p w14:paraId="2337DB17" w14:textId="01FDC0D1" w:rsidR="00E12EC0" w:rsidRDefault="00D01B85" w:rsidP="00A54972">
      <w:pPr>
        <w:rPr>
          <w:rFonts w:ascii="Tw Cen MT" w:hAnsi="Tw Cen MT"/>
          <w:b/>
        </w:rPr>
      </w:pPr>
      <w:r w:rsidRPr="00C567A0">
        <w:rPr>
          <w:rFonts w:ascii="Tw Cen MT" w:hAnsi="Tw Cen MT"/>
          <w:b/>
        </w:rPr>
        <w:t>Volunteer Information:</w:t>
      </w:r>
    </w:p>
    <w:p w14:paraId="7EDAC5FF" w14:textId="77777777" w:rsidR="00577A71" w:rsidRDefault="00577A71" w:rsidP="00A54972">
      <w:pPr>
        <w:rPr>
          <w:rFonts w:ascii="Tw Cen MT" w:hAnsi="Tw Cen MT"/>
          <w:b/>
        </w:rPr>
      </w:pPr>
    </w:p>
    <w:p w14:paraId="30DCB967" w14:textId="7999BFE0" w:rsidR="00E12EC0" w:rsidRDefault="004959A1" w:rsidP="00A54972">
      <w:pPr>
        <w:rPr>
          <w:rFonts w:ascii="Tw Cen MT" w:hAnsi="Tw Cen MT"/>
        </w:rPr>
      </w:pPr>
      <w:r w:rsidRPr="00A54972">
        <w:rPr>
          <w:rFonts w:ascii="Tw Cen MT" w:hAnsi="Tw Cen MT"/>
        </w:rPr>
        <w:t>Please take this</w:t>
      </w:r>
      <w:r w:rsidR="00D01B85" w:rsidRPr="00A54972">
        <w:rPr>
          <w:rFonts w:ascii="Tw Cen MT" w:hAnsi="Tw Cen MT"/>
        </w:rPr>
        <w:t xml:space="preserve"> form to your </w:t>
      </w:r>
      <w:r w:rsidRPr="00A54972">
        <w:rPr>
          <w:rFonts w:ascii="Tw Cen MT" w:hAnsi="Tw Cen MT"/>
        </w:rPr>
        <w:t>local police agency</w:t>
      </w:r>
      <w:r w:rsidR="00617609" w:rsidRPr="00A54972">
        <w:rPr>
          <w:rFonts w:ascii="Tw Cen MT" w:hAnsi="Tw Cen MT"/>
        </w:rPr>
        <w:t>.</w:t>
      </w:r>
      <w:r w:rsidRPr="00A54972">
        <w:rPr>
          <w:rFonts w:ascii="Tw Cen MT" w:hAnsi="Tw Cen MT"/>
        </w:rPr>
        <w:t xml:space="preserve"> </w:t>
      </w:r>
      <w:r w:rsidR="004C25AE">
        <w:rPr>
          <w:rFonts w:ascii="Tw Cen MT" w:hAnsi="Tw Cen MT"/>
        </w:rPr>
        <w:t xml:space="preserve">As detachment </w:t>
      </w:r>
      <w:r w:rsidR="00522A08">
        <w:rPr>
          <w:rFonts w:ascii="Tw Cen MT" w:hAnsi="Tw Cen MT"/>
        </w:rPr>
        <w:t>office hours vary by community, please call ahead for more information</w:t>
      </w:r>
      <w:r w:rsidRPr="00A54972">
        <w:rPr>
          <w:rFonts w:ascii="Tw Cen MT" w:hAnsi="Tw Cen MT"/>
        </w:rPr>
        <w:t>.</w:t>
      </w:r>
    </w:p>
    <w:p w14:paraId="2A195DFE" w14:textId="77777777" w:rsidR="004C25AE" w:rsidRPr="00A54972" w:rsidRDefault="004C25AE" w:rsidP="00A54972">
      <w:pPr>
        <w:rPr>
          <w:rFonts w:ascii="Tw Cen MT" w:hAnsi="Tw Cen MT"/>
        </w:rPr>
      </w:pPr>
    </w:p>
    <w:p w14:paraId="64D46990" w14:textId="77777777" w:rsidR="00D01B85" w:rsidRPr="00A54972" w:rsidRDefault="00D01B85" w:rsidP="00A54972">
      <w:pPr>
        <w:numPr>
          <w:ilvl w:val="3"/>
          <w:numId w:val="3"/>
        </w:numPr>
        <w:ind w:left="360"/>
        <w:rPr>
          <w:rFonts w:ascii="Tw Cen MT" w:hAnsi="Tw Cen MT"/>
        </w:rPr>
      </w:pPr>
      <w:r w:rsidRPr="00A54972">
        <w:rPr>
          <w:rFonts w:ascii="Tw Cen MT" w:hAnsi="Tw Cen MT"/>
        </w:rPr>
        <w:t>You will be required to produce a valid Driver’s license or a Passp</w:t>
      </w:r>
      <w:r w:rsidR="00617609" w:rsidRPr="00A54972">
        <w:rPr>
          <w:rFonts w:ascii="Tw Cen MT" w:hAnsi="Tw Cen MT"/>
        </w:rPr>
        <w:t>ort with photo I.D. and another piece of government-issued I.D. such as Alberta Health Care card or birth certificate.</w:t>
      </w:r>
    </w:p>
    <w:p w14:paraId="43E2AA3B" w14:textId="18903199" w:rsidR="00D01B85" w:rsidRPr="00A54972" w:rsidRDefault="00D01B85" w:rsidP="00A54972">
      <w:pPr>
        <w:numPr>
          <w:ilvl w:val="3"/>
          <w:numId w:val="3"/>
        </w:numPr>
        <w:ind w:left="360"/>
        <w:rPr>
          <w:rFonts w:ascii="Tw Cen MT" w:hAnsi="Tw Cen MT"/>
          <w:i/>
        </w:rPr>
      </w:pPr>
      <w:r w:rsidRPr="00A54972">
        <w:rPr>
          <w:rFonts w:ascii="Tw Cen MT" w:hAnsi="Tw Cen MT"/>
        </w:rPr>
        <w:t>State that this is a Volunteer Position.</w:t>
      </w:r>
      <w:r w:rsidR="00A54972" w:rsidRPr="00A54972">
        <w:rPr>
          <w:rFonts w:ascii="Tw Cen MT" w:hAnsi="Tw Cen MT"/>
        </w:rPr>
        <w:t xml:space="preserve"> </w:t>
      </w:r>
      <w:r w:rsidR="002746DD" w:rsidRPr="00A54972">
        <w:rPr>
          <w:rFonts w:ascii="Tw Cen MT" w:hAnsi="Tw Cen MT"/>
        </w:rPr>
        <w:t xml:space="preserve">Please note some detachments may charge </w:t>
      </w:r>
      <w:r w:rsidR="00EB0194" w:rsidRPr="00A54972">
        <w:rPr>
          <w:rFonts w:ascii="Tw Cen MT" w:hAnsi="Tw Cen MT"/>
        </w:rPr>
        <w:t>an</w:t>
      </w:r>
      <w:r w:rsidR="002746DD" w:rsidRPr="00A54972">
        <w:rPr>
          <w:rFonts w:ascii="Tw Cen MT" w:hAnsi="Tw Cen MT"/>
        </w:rPr>
        <w:t xml:space="preserve"> administration fee for the request.</w:t>
      </w:r>
    </w:p>
    <w:p w14:paraId="69A96901" w14:textId="0B12EFDA" w:rsidR="00C567A0" w:rsidRPr="00A54972" w:rsidRDefault="000C265E" w:rsidP="00A54972">
      <w:pPr>
        <w:numPr>
          <w:ilvl w:val="3"/>
          <w:numId w:val="3"/>
        </w:numPr>
        <w:ind w:left="360"/>
        <w:rPr>
          <w:rFonts w:ascii="Tw Cen MT" w:hAnsi="Tw Cen MT"/>
        </w:rPr>
      </w:pPr>
      <w:r>
        <w:rPr>
          <w:rFonts w:ascii="Tw Cen MT" w:hAnsi="Tw Cen MT"/>
        </w:rPr>
        <w:t>E</w:t>
      </w:r>
      <w:r w:rsidR="00D33FC5" w:rsidRPr="00A54972">
        <w:rPr>
          <w:rFonts w:ascii="Tw Cen MT" w:hAnsi="Tw Cen MT"/>
        </w:rPr>
        <w:t>nsure both Criminal Record and Vulnerable Sector Checks are completed.</w:t>
      </w:r>
    </w:p>
    <w:p w14:paraId="232E47D2" w14:textId="77777777" w:rsidR="00C567A0" w:rsidRPr="00A54972" w:rsidRDefault="00D33FC5" w:rsidP="00A54972">
      <w:pPr>
        <w:numPr>
          <w:ilvl w:val="3"/>
          <w:numId w:val="3"/>
        </w:numPr>
        <w:ind w:left="360"/>
        <w:rPr>
          <w:rFonts w:ascii="Tw Cen MT" w:hAnsi="Tw Cen MT"/>
        </w:rPr>
      </w:pPr>
      <w:r w:rsidRPr="00A54972">
        <w:rPr>
          <w:rFonts w:ascii="Tw Cen MT" w:hAnsi="Tw Cen MT"/>
        </w:rPr>
        <w:t xml:space="preserve">The results of the Criminal Record and Vulnerable Sector Checks may take approximately four weeks to be processed by the police agency. </w:t>
      </w:r>
    </w:p>
    <w:p w14:paraId="418611D0" w14:textId="34E079E8" w:rsidR="00C567A0" w:rsidRPr="00A54972" w:rsidRDefault="000C265E" w:rsidP="00A54972">
      <w:pPr>
        <w:numPr>
          <w:ilvl w:val="3"/>
          <w:numId w:val="3"/>
        </w:numPr>
        <w:ind w:left="360"/>
        <w:rPr>
          <w:rFonts w:ascii="Tw Cen MT" w:hAnsi="Tw Cen MT"/>
        </w:rPr>
      </w:pPr>
      <w:r>
        <w:rPr>
          <w:rFonts w:ascii="Tw Cen MT" w:hAnsi="Tw Cen MT"/>
        </w:rPr>
        <w:t>R</w:t>
      </w:r>
      <w:r w:rsidR="00D33FC5" w:rsidRPr="00A54972">
        <w:rPr>
          <w:rFonts w:ascii="Tw Cen MT" w:hAnsi="Tw Cen MT"/>
        </w:rPr>
        <w:t>eturn the results of the Criminal Record and Vulnerable Sectors Checks to the school office.</w:t>
      </w:r>
    </w:p>
    <w:p w14:paraId="4F664030" w14:textId="77777777" w:rsidR="00D33FC5" w:rsidRPr="00A54972" w:rsidRDefault="00D33FC5" w:rsidP="00A54972">
      <w:pPr>
        <w:numPr>
          <w:ilvl w:val="3"/>
          <w:numId w:val="3"/>
        </w:numPr>
        <w:ind w:left="360"/>
        <w:rPr>
          <w:rFonts w:ascii="Tw Cen MT" w:hAnsi="Tw Cen MT"/>
        </w:rPr>
      </w:pPr>
      <w:r w:rsidRPr="00A54972">
        <w:rPr>
          <w:rFonts w:ascii="Tw Cen MT" w:hAnsi="Tw Cen MT"/>
        </w:rPr>
        <w:t>Rocky View Schools must be notified immediately, if the status of your Criminal Record and Vulnerable Sector Checks change at any time.</w:t>
      </w:r>
    </w:p>
    <w:p w14:paraId="29FE825F" w14:textId="77777777" w:rsidR="000C265E" w:rsidRPr="00D33FC5" w:rsidRDefault="000C265E" w:rsidP="00A54972">
      <w:pPr>
        <w:rPr>
          <w:rFonts w:ascii="Tw Cen MT" w:hAnsi="Tw Cen MT"/>
          <w:sz w:val="22"/>
          <w:szCs w:val="22"/>
        </w:rPr>
      </w:pPr>
    </w:p>
    <w:p w14:paraId="13993343" w14:textId="77777777" w:rsidR="00935BB4" w:rsidRDefault="00A54972" w:rsidP="00A54972">
      <w:pPr>
        <w:ind w:right="378"/>
        <w:rPr>
          <w:rFonts w:ascii="Tw Cen MT" w:hAnsi="Tw Cen MT"/>
        </w:rPr>
      </w:pPr>
      <w:r w:rsidRPr="00A54972">
        <w:rPr>
          <w:rFonts w:ascii="Tw Cen MT" w:hAnsi="Tw Cen MT"/>
          <w:i/>
        </w:rPr>
        <w:t>Reference:</w:t>
      </w:r>
    </w:p>
    <w:p w14:paraId="20B9534C" w14:textId="7750493C" w:rsidR="0099290A" w:rsidRPr="00935BB4" w:rsidRDefault="00A54972" w:rsidP="00935BB4">
      <w:pPr>
        <w:pStyle w:val="ListParagraph"/>
        <w:numPr>
          <w:ilvl w:val="0"/>
          <w:numId w:val="5"/>
        </w:numPr>
        <w:ind w:right="378"/>
        <w:rPr>
          <w:rFonts w:ascii="Tw Cen MT" w:hAnsi="Tw Cen MT"/>
        </w:rPr>
      </w:pPr>
      <w:r w:rsidRPr="00935BB4">
        <w:rPr>
          <w:rFonts w:ascii="Tw Cen MT" w:hAnsi="Tw Cen MT"/>
        </w:rPr>
        <w:t>AP490 Volunteers, Visitors and Presenters Mandatory Record Checks</w:t>
      </w:r>
    </w:p>
    <w:sectPr w:rsidR="0099290A" w:rsidRPr="00935BB4" w:rsidSect="00B15B86">
      <w:headerReference w:type="default" r:id="rId10"/>
      <w:footerReference w:type="default" r:id="rId11"/>
      <w:pgSz w:w="12240" w:h="15840" w:code="1"/>
      <w:pgMar w:top="864" w:right="900" w:bottom="72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84FB80" w14:textId="77777777" w:rsidR="00E0443F" w:rsidRDefault="00E0443F">
      <w:r>
        <w:separator/>
      </w:r>
    </w:p>
  </w:endnote>
  <w:endnote w:type="continuationSeparator" w:id="0">
    <w:p w14:paraId="1681A9DE" w14:textId="77777777" w:rsidR="00E0443F" w:rsidRDefault="00E0443F">
      <w:r>
        <w:continuationSeparator/>
      </w:r>
    </w:p>
  </w:endnote>
  <w:endnote w:type="continuationNotice" w:id="1">
    <w:p w14:paraId="4B6957D0" w14:textId="77777777" w:rsidR="00E0443F" w:rsidRDefault="00E044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altName w:val="Calibri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F3EC8" w14:textId="77777777" w:rsidR="00FA5B3F" w:rsidRPr="00644277" w:rsidRDefault="00FA5B3F" w:rsidP="00243EC6">
    <w:pPr>
      <w:pStyle w:val="Footer"/>
      <w:tabs>
        <w:tab w:val="clear" w:pos="8640"/>
        <w:tab w:val="right" w:pos="7200"/>
      </w:tabs>
      <w:ind w:left="-360" w:right="-396"/>
      <w:rPr>
        <w:rFonts w:ascii="Tw Cen MT" w:hAnsi="Tw Cen MT"/>
        <w:i/>
        <w:color w:val="393939"/>
        <w:sz w:val="20"/>
        <w:szCs w:val="20"/>
      </w:rPr>
    </w:pPr>
    <w:r w:rsidRPr="00644277">
      <w:rPr>
        <w:rFonts w:ascii="Tw Cen MT" w:hAnsi="Tw Cen MT"/>
        <w:i/>
        <w:color w:val="393939"/>
        <w:sz w:val="20"/>
        <w:szCs w:val="20"/>
      </w:rPr>
      <w:t xml:space="preserve">Rocky View Schools - 2651 Chinook Winds Drive SW - Airdrie AB - T4B 0B4; p. 403.945.4000; f. 403.945.4001              Page </w:t>
    </w:r>
    <w:r w:rsidRPr="00644277">
      <w:rPr>
        <w:rFonts w:ascii="Tw Cen MT" w:hAnsi="Tw Cen MT"/>
        <w:i/>
        <w:color w:val="393939"/>
        <w:sz w:val="20"/>
        <w:szCs w:val="20"/>
      </w:rPr>
      <w:fldChar w:fldCharType="begin"/>
    </w:r>
    <w:r w:rsidRPr="00644277">
      <w:rPr>
        <w:rFonts w:ascii="Tw Cen MT" w:hAnsi="Tw Cen MT"/>
        <w:i/>
        <w:color w:val="393939"/>
        <w:sz w:val="20"/>
        <w:szCs w:val="20"/>
      </w:rPr>
      <w:instrText xml:space="preserve"> PAGE </w:instrText>
    </w:r>
    <w:r w:rsidRPr="00644277">
      <w:rPr>
        <w:rFonts w:ascii="Tw Cen MT" w:hAnsi="Tw Cen MT"/>
        <w:i/>
        <w:color w:val="393939"/>
        <w:sz w:val="20"/>
        <w:szCs w:val="20"/>
      </w:rPr>
      <w:fldChar w:fldCharType="separate"/>
    </w:r>
    <w:r w:rsidR="005917C7">
      <w:rPr>
        <w:rFonts w:ascii="Tw Cen MT" w:hAnsi="Tw Cen MT"/>
        <w:i/>
        <w:noProof/>
        <w:color w:val="393939"/>
        <w:sz w:val="20"/>
        <w:szCs w:val="20"/>
      </w:rPr>
      <w:t>1</w:t>
    </w:r>
    <w:r w:rsidRPr="00644277">
      <w:rPr>
        <w:rFonts w:ascii="Tw Cen MT" w:hAnsi="Tw Cen MT"/>
        <w:i/>
        <w:color w:val="393939"/>
        <w:sz w:val="20"/>
        <w:szCs w:val="20"/>
      </w:rPr>
      <w:fldChar w:fldCharType="end"/>
    </w:r>
    <w:r w:rsidRPr="00644277">
      <w:rPr>
        <w:rFonts w:ascii="Tw Cen MT" w:hAnsi="Tw Cen MT"/>
        <w:i/>
        <w:color w:val="393939"/>
        <w:sz w:val="20"/>
        <w:szCs w:val="20"/>
      </w:rPr>
      <w:t xml:space="preserve"> of </w:t>
    </w:r>
    <w:r w:rsidRPr="00644277">
      <w:rPr>
        <w:rFonts w:ascii="Tw Cen MT" w:hAnsi="Tw Cen MT"/>
        <w:i/>
        <w:color w:val="393939"/>
        <w:sz w:val="20"/>
        <w:szCs w:val="20"/>
      </w:rPr>
      <w:fldChar w:fldCharType="begin"/>
    </w:r>
    <w:r w:rsidRPr="00644277">
      <w:rPr>
        <w:rFonts w:ascii="Tw Cen MT" w:hAnsi="Tw Cen MT"/>
        <w:i/>
        <w:color w:val="393939"/>
        <w:sz w:val="20"/>
        <w:szCs w:val="20"/>
      </w:rPr>
      <w:instrText xml:space="preserve"> NUMPAGES </w:instrText>
    </w:r>
    <w:r w:rsidRPr="00644277">
      <w:rPr>
        <w:rFonts w:ascii="Tw Cen MT" w:hAnsi="Tw Cen MT"/>
        <w:i/>
        <w:color w:val="393939"/>
        <w:sz w:val="20"/>
        <w:szCs w:val="20"/>
      </w:rPr>
      <w:fldChar w:fldCharType="separate"/>
    </w:r>
    <w:r w:rsidR="005917C7">
      <w:rPr>
        <w:rFonts w:ascii="Tw Cen MT" w:hAnsi="Tw Cen MT"/>
        <w:i/>
        <w:noProof/>
        <w:color w:val="393939"/>
        <w:sz w:val="20"/>
        <w:szCs w:val="20"/>
      </w:rPr>
      <w:t>1</w:t>
    </w:r>
    <w:r w:rsidRPr="00644277">
      <w:rPr>
        <w:rFonts w:ascii="Tw Cen MT" w:hAnsi="Tw Cen MT"/>
        <w:i/>
        <w:color w:val="39393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D30E6C" w14:textId="77777777" w:rsidR="00E0443F" w:rsidRDefault="00E0443F">
      <w:r>
        <w:separator/>
      </w:r>
    </w:p>
  </w:footnote>
  <w:footnote w:type="continuationSeparator" w:id="0">
    <w:p w14:paraId="698D5029" w14:textId="77777777" w:rsidR="00E0443F" w:rsidRDefault="00E0443F">
      <w:r>
        <w:continuationSeparator/>
      </w:r>
    </w:p>
  </w:footnote>
  <w:footnote w:type="continuationNotice" w:id="1">
    <w:p w14:paraId="2AAC8718" w14:textId="77777777" w:rsidR="00E0443F" w:rsidRDefault="00E044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278" w:type="dxa"/>
      <w:tblLook w:val="01E0" w:firstRow="1" w:lastRow="1" w:firstColumn="1" w:lastColumn="1" w:noHBand="0" w:noVBand="0"/>
    </w:tblPr>
    <w:tblGrid>
      <w:gridCol w:w="2016"/>
      <w:gridCol w:w="6831"/>
      <w:gridCol w:w="1431"/>
    </w:tblGrid>
    <w:tr w:rsidR="00FA5B3F" w:rsidRPr="002D4297" w14:paraId="1E6B6B26" w14:textId="77777777" w:rsidTr="00963599">
      <w:trPr>
        <w:trHeight w:val="553"/>
      </w:trPr>
      <w:tc>
        <w:tcPr>
          <w:tcW w:w="1908" w:type="dxa"/>
        </w:tcPr>
        <w:p w14:paraId="07010F15" w14:textId="2B170DFE" w:rsidR="00FA5B3F" w:rsidRDefault="0038133A" w:rsidP="006D7572">
          <w:pPr>
            <w:pStyle w:val="Header"/>
          </w:pPr>
          <w:r w:rsidRPr="0086724D">
            <w:rPr>
              <w:b/>
              <w:noProof/>
              <w:lang w:val="en-US" w:eastAsia="en-US"/>
            </w:rPr>
            <w:drawing>
              <wp:inline distT="0" distB="0" distL="0" distR="0" wp14:anchorId="2EB8516B" wp14:editId="7C8F9369">
                <wp:extent cx="1134745" cy="550545"/>
                <wp:effectExtent l="0" t="0" r="8255" b="8255"/>
                <wp:docPr id="1" name="Pictur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4745" cy="550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30" w:type="dxa"/>
        </w:tcPr>
        <w:p w14:paraId="4EAC5E76" w14:textId="77777777" w:rsidR="00FA5B3F" w:rsidRPr="002D4297" w:rsidRDefault="00FA5B3F" w:rsidP="002D4297">
          <w:pPr>
            <w:jc w:val="center"/>
            <w:rPr>
              <w:rFonts w:ascii="Tw Cen MT" w:hAnsi="Tw Cen MT"/>
              <w:b/>
            </w:rPr>
          </w:pPr>
          <w:r w:rsidRPr="002D4297">
            <w:rPr>
              <w:rFonts w:ascii="Tw Cen MT" w:hAnsi="Tw Cen MT"/>
              <w:b/>
            </w:rPr>
            <w:tab/>
          </w:r>
        </w:p>
        <w:p w14:paraId="45B0B9CC" w14:textId="77777777" w:rsidR="00FA5B3F" w:rsidRDefault="00FA5B3F" w:rsidP="00834AA2">
          <w:pPr>
            <w:jc w:val="center"/>
            <w:rPr>
              <w:rFonts w:ascii="Tw Cen MT" w:hAnsi="Tw Cen MT"/>
              <w:b/>
              <w:sz w:val="28"/>
              <w:szCs w:val="28"/>
            </w:rPr>
          </w:pPr>
          <w:r>
            <w:rPr>
              <w:rFonts w:ascii="Tw Cen MT" w:hAnsi="Tw Cen MT"/>
              <w:b/>
              <w:sz w:val="28"/>
              <w:szCs w:val="28"/>
            </w:rPr>
            <w:t>Criminal Record/Vulnerable Sector Check Application</w:t>
          </w:r>
        </w:p>
        <w:p w14:paraId="27D4944A" w14:textId="77777777" w:rsidR="00FA5B3F" w:rsidRPr="00834AA2" w:rsidRDefault="00FA5B3F" w:rsidP="006C2B32">
          <w:pPr>
            <w:jc w:val="center"/>
            <w:rPr>
              <w:rFonts w:ascii="Tw Cen MT" w:hAnsi="Tw Cen MT"/>
              <w:sz w:val="26"/>
              <w:szCs w:val="26"/>
            </w:rPr>
          </w:pPr>
          <w:r>
            <w:rPr>
              <w:rFonts w:ascii="Tw Cen MT" w:hAnsi="Tw Cen MT"/>
              <w:sz w:val="26"/>
              <w:szCs w:val="26"/>
            </w:rPr>
            <w:t>For Volunteers of Rocky View Schools</w:t>
          </w:r>
        </w:p>
      </w:tc>
      <w:tc>
        <w:tcPr>
          <w:tcW w:w="1440" w:type="dxa"/>
        </w:tcPr>
        <w:p w14:paraId="7DB57968" w14:textId="73F87F8A" w:rsidR="00FA5B3F" w:rsidRPr="00935BB4" w:rsidRDefault="00935BB4" w:rsidP="00D33FC5">
          <w:pPr>
            <w:pStyle w:val="Header"/>
            <w:jc w:val="right"/>
            <w:rPr>
              <w:rFonts w:ascii="Tw Cen MT" w:hAnsi="Tw Cen MT"/>
            </w:rPr>
          </w:pPr>
          <w:r w:rsidRPr="00935BB4">
            <w:rPr>
              <w:rFonts w:ascii="Tw Cen MT" w:hAnsi="Tw Cen MT"/>
            </w:rPr>
            <w:t>AF</w:t>
          </w:r>
          <w:r w:rsidR="00A54972" w:rsidRPr="00935BB4">
            <w:rPr>
              <w:rFonts w:ascii="Tw Cen MT" w:hAnsi="Tw Cen MT"/>
            </w:rPr>
            <w:t>490</w:t>
          </w:r>
          <w:r>
            <w:rPr>
              <w:rFonts w:ascii="Tw Cen MT" w:hAnsi="Tw Cen MT"/>
            </w:rPr>
            <w:t>-A</w:t>
          </w:r>
        </w:p>
        <w:p w14:paraId="214991CF" w14:textId="0EC2C4A9" w:rsidR="00935BB4" w:rsidRPr="002D4297" w:rsidRDefault="00964D30" w:rsidP="00D33FC5">
          <w:pPr>
            <w:pStyle w:val="Header"/>
            <w:jc w:val="right"/>
            <w:rPr>
              <w:rFonts w:ascii="Tw Cen MT" w:hAnsi="Tw Cen MT"/>
              <w:sz w:val="22"/>
              <w:szCs w:val="22"/>
            </w:rPr>
          </w:pPr>
          <w:r>
            <w:rPr>
              <w:rFonts w:ascii="Tw Cen MT" w:hAnsi="Tw Cen MT"/>
            </w:rPr>
            <w:t>1</w:t>
          </w:r>
          <w:r w:rsidR="006F115F">
            <w:rPr>
              <w:rFonts w:ascii="Tw Cen MT" w:hAnsi="Tw Cen MT"/>
            </w:rPr>
            <w:t>1</w:t>
          </w:r>
          <w:r w:rsidR="00935BB4" w:rsidRPr="00935BB4">
            <w:rPr>
              <w:rFonts w:ascii="Tw Cen MT" w:hAnsi="Tw Cen MT"/>
            </w:rPr>
            <w:t>/</w:t>
          </w:r>
          <w:r w:rsidR="006F115F" w:rsidRPr="00935BB4">
            <w:rPr>
              <w:rFonts w:ascii="Tw Cen MT" w:hAnsi="Tw Cen MT"/>
            </w:rPr>
            <w:t>20</w:t>
          </w:r>
          <w:r w:rsidR="006F115F">
            <w:rPr>
              <w:rFonts w:ascii="Tw Cen MT" w:hAnsi="Tw Cen MT"/>
            </w:rPr>
            <w:t>21</w:t>
          </w:r>
        </w:p>
      </w:tc>
    </w:tr>
  </w:tbl>
  <w:p w14:paraId="19FA4615" w14:textId="77777777" w:rsidR="00FA5B3F" w:rsidRDefault="00FA5B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9F4465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E17B8C"/>
    <w:multiLevelType w:val="hybridMultilevel"/>
    <w:tmpl w:val="1CC89D52"/>
    <w:lvl w:ilvl="0" w:tplc="10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30D68"/>
    <w:multiLevelType w:val="hybridMultilevel"/>
    <w:tmpl w:val="68C4BD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566AE"/>
    <w:multiLevelType w:val="hybridMultilevel"/>
    <w:tmpl w:val="CED08594"/>
    <w:lvl w:ilvl="0" w:tplc="EC2E453C">
      <w:start w:val="1"/>
      <w:numFmt w:val="lowerLetter"/>
      <w:lvlText w:val="(%1) "/>
      <w:lvlJc w:val="left"/>
      <w:pPr>
        <w:tabs>
          <w:tab w:val="num" w:pos="504"/>
        </w:tabs>
        <w:ind w:left="504" w:hanging="504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F4405BD"/>
    <w:multiLevelType w:val="hybridMultilevel"/>
    <w:tmpl w:val="853C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634304">
    <w:abstractNumId w:val="1"/>
  </w:num>
  <w:num w:numId="2" w16cid:durableId="235212711">
    <w:abstractNumId w:val="3"/>
  </w:num>
  <w:num w:numId="3" w16cid:durableId="813374920">
    <w:abstractNumId w:val="2"/>
  </w:num>
  <w:num w:numId="4" w16cid:durableId="435447915">
    <w:abstractNumId w:val="0"/>
  </w:num>
  <w:num w:numId="5" w16cid:durableId="4830828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NzEyMDc3NDMzsDBU0lEKTi0uzszPAykwrAUAciufCSwAAAA="/>
  </w:docVars>
  <w:rsids>
    <w:rsidRoot w:val="00136495"/>
    <w:rsid w:val="00011485"/>
    <w:rsid w:val="000212E9"/>
    <w:rsid w:val="00036653"/>
    <w:rsid w:val="000367EC"/>
    <w:rsid w:val="00062688"/>
    <w:rsid w:val="000630C9"/>
    <w:rsid w:val="0008095E"/>
    <w:rsid w:val="00085EF6"/>
    <w:rsid w:val="00096886"/>
    <w:rsid w:val="000A74B3"/>
    <w:rsid w:val="000C265E"/>
    <w:rsid w:val="000C4AB0"/>
    <w:rsid w:val="000D3575"/>
    <w:rsid w:val="000F29B7"/>
    <w:rsid w:val="00130515"/>
    <w:rsid w:val="001309A2"/>
    <w:rsid w:val="00136495"/>
    <w:rsid w:val="00141DEB"/>
    <w:rsid w:val="00156F5B"/>
    <w:rsid w:val="001833D1"/>
    <w:rsid w:val="00190B27"/>
    <w:rsid w:val="001A3988"/>
    <w:rsid w:val="001C5109"/>
    <w:rsid w:val="001D28D7"/>
    <w:rsid w:val="001E20CF"/>
    <w:rsid w:val="001F4EDC"/>
    <w:rsid w:val="00243EC6"/>
    <w:rsid w:val="00256073"/>
    <w:rsid w:val="002621AE"/>
    <w:rsid w:val="002746DD"/>
    <w:rsid w:val="002D1C46"/>
    <w:rsid w:val="002D4297"/>
    <w:rsid w:val="002E2CED"/>
    <w:rsid w:val="0031473F"/>
    <w:rsid w:val="00321BE7"/>
    <w:rsid w:val="00334CB2"/>
    <w:rsid w:val="00337DA9"/>
    <w:rsid w:val="00362EE4"/>
    <w:rsid w:val="00371A5B"/>
    <w:rsid w:val="00376A46"/>
    <w:rsid w:val="0038133A"/>
    <w:rsid w:val="003C2388"/>
    <w:rsid w:val="003D71E0"/>
    <w:rsid w:val="00417A89"/>
    <w:rsid w:val="00423E19"/>
    <w:rsid w:val="00443950"/>
    <w:rsid w:val="004834B5"/>
    <w:rsid w:val="004959A1"/>
    <w:rsid w:val="004C25AE"/>
    <w:rsid w:val="004C7DBF"/>
    <w:rsid w:val="004C7F7C"/>
    <w:rsid w:val="00522A08"/>
    <w:rsid w:val="00571AF1"/>
    <w:rsid w:val="00577A71"/>
    <w:rsid w:val="00581976"/>
    <w:rsid w:val="005917C7"/>
    <w:rsid w:val="0059313D"/>
    <w:rsid w:val="0059761C"/>
    <w:rsid w:val="005B7095"/>
    <w:rsid w:val="005D5A08"/>
    <w:rsid w:val="005F255C"/>
    <w:rsid w:val="005F63D5"/>
    <w:rsid w:val="00613554"/>
    <w:rsid w:val="00617609"/>
    <w:rsid w:val="00620E65"/>
    <w:rsid w:val="00640A13"/>
    <w:rsid w:val="00644277"/>
    <w:rsid w:val="006454CC"/>
    <w:rsid w:val="006B40F5"/>
    <w:rsid w:val="006C2520"/>
    <w:rsid w:val="006C2B32"/>
    <w:rsid w:val="006D1FE0"/>
    <w:rsid w:val="006D7572"/>
    <w:rsid w:val="006E4A17"/>
    <w:rsid w:val="006E6472"/>
    <w:rsid w:val="006F115F"/>
    <w:rsid w:val="007014CD"/>
    <w:rsid w:val="007A216A"/>
    <w:rsid w:val="007A25C8"/>
    <w:rsid w:val="007B2394"/>
    <w:rsid w:val="007B6EAB"/>
    <w:rsid w:val="007D7248"/>
    <w:rsid w:val="008145D5"/>
    <w:rsid w:val="00817EE7"/>
    <w:rsid w:val="00823759"/>
    <w:rsid w:val="00834AA2"/>
    <w:rsid w:val="00854929"/>
    <w:rsid w:val="0088514A"/>
    <w:rsid w:val="008C06C4"/>
    <w:rsid w:val="008C6D64"/>
    <w:rsid w:val="008D37C7"/>
    <w:rsid w:val="008D7098"/>
    <w:rsid w:val="008E04BA"/>
    <w:rsid w:val="008E36E5"/>
    <w:rsid w:val="008F08A3"/>
    <w:rsid w:val="008F3023"/>
    <w:rsid w:val="00935BB4"/>
    <w:rsid w:val="00942D71"/>
    <w:rsid w:val="00952EA6"/>
    <w:rsid w:val="0096071F"/>
    <w:rsid w:val="00963599"/>
    <w:rsid w:val="00964D30"/>
    <w:rsid w:val="009830F8"/>
    <w:rsid w:val="0099290A"/>
    <w:rsid w:val="00994552"/>
    <w:rsid w:val="009E6EDD"/>
    <w:rsid w:val="00A042F7"/>
    <w:rsid w:val="00A301BD"/>
    <w:rsid w:val="00A54500"/>
    <w:rsid w:val="00A54972"/>
    <w:rsid w:val="00AB488B"/>
    <w:rsid w:val="00AB60BA"/>
    <w:rsid w:val="00AC2DE9"/>
    <w:rsid w:val="00AE6614"/>
    <w:rsid w:val="00B14405"/>
    <w:rsid w:val="00B15B86"/>
    <w:rsid w:val="00B32D5A"/>
    <w:rsid w:val="00B4099B"/>
    <w:rsid w:val="00B475E0"/>
    <w:rsid w:val="00B81E9E"/>
    <w:rsid w:val="00B9620F"/>
    <w:rsid w:val="00BA50D5"/>
    <w:rsid w:val="00BA77EF"/>
    <w:rsid w:val="00BC6B82"/>
    <w:rsid w:val="00BF7DDE"/>
    <w:rsid w:val="00C00162"/>
    <w:rsid w:val="00C327AC"/>
    <w:rsid w:val="00C567A0"/>
    <w:rsid w:val="00C76A7F"/>
    <w:rsid w:val="00C866EB"/>
    <w:rsid w:val="00CC345A"/>
    <w:rsid w:val="00CF0066"/>
    <w:rsid w:val="00CF2AC1"/>
    <w:rsid w:val="00D01B85"/>
    <w:rsid w:val="00D178FC"/>
    <w:rsid w:val="00D26DDB"/>
    <w:rsid w:val="00D32D78"/>
    <w:rsid w:val="00D33FC5"/>
    <w:rsid w:val="00D63649"/>
    <w:rsid w:val="00DA2AD6"/>
    <w:rsid w:val="00DB1E46"/>
    <w:rsid w:val="00DB543D"/>
    <w:rsid w:val="00DC1549"/>
    <w:rsid w:val="00E011A4"/>
    <w:rsid w:val="00E0443F"/>
    <w:rsid w:val="00E12EC0"/>
    <w:rsid w:val="00E16E08"/>
    <w:rsid w:val="00E30F4A"/>
    <w:rsid w:val="00E811BF"/>
    <w:rsid w:val="00E94746"/>
    <w:rsid w:val="00EA2E0C"/>
    <w:rsid w:val="00EB0194"/>
    <w:rsid w:val="00EC55BE"/>
    <w:rsid w:val="00EE1A74"/>
    <w:rsid w:val="00EF68A6"/>
    <w:rsid w:val="00EF6A0F"/>
    <w:rsid w:val="00F110C5"/>
    <w:rsid w:val="00F12EC7"/>
    <w:rsid w:val="00F34D04"/>
    <w:rsid w:val="00F435D6"/>
    <w:rsid w:val="00F504BE"/>
    <w:rsid w:val="00F51704"/>
    <w:rsid w:val="00F7760B"/>
    <w:rsid w:val="00F863C5"/>
    <w:rsid w:val="00FA5B3F"/>
    <w:rsid w:val="00FA7F52"/>
    <w:rsid w:val="00FB6ED8"/>
    <w:rsid w:val="00FE4384"/>
    <w:rsid w:val="2B2D13AE"/>
    <w:rsid w:val="509BD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023577"/>
  <w14:defaultImageDpi w14:val="300"/>
  <w15:chartTrackingRefBased/>
  <w15:docId w15:val="{23235DAC-BAA6-494A-909B-D74C38478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6495"/>
    <w:rPr>
      <w:sz w:val="24"/>
      <w:szCs w:val="24"/>
      <w:lang w:val="en-CA" w:eastAsia="en-CA"/>
    </w:rPr>
  </w:style>
  <w:style w:type="paragraph" w:styleId="Heading2">
    <w:name w:val="heading 2"/>
    <w:basedOn w:val="Normal"/>
    <w:next w:val="Normal"/>
    <w:qFormat/>
    <w:rsid w:val="00E16E08"/>
    <w:pPr>
      <w:keepNext/>
      <w:widowControl w:val="0"/>
      <w:autoSpaceDE w:val="0"/>
      <w:autoSpaceDN w:val="0"/>
      <w:adjustRightInd w:val="0"/>
      <w:jc w:val="center"/>
      <w:outlineLvl w:val="1"/>
    </w:pPr>
    <w:rPr>
      <w:rFonts w:ascii="Arial" w:hAnsi="Arial" w:cs="Arial"/>
      <w:b/>
      <w:bCs/>
      <w:sz w:val="22"/>
      <w:u w:val="single"/>
      <w:lang w:val="en-GB" w:eastAsia="en-US"/>
    </w:rPr>
  </w:style>
  <w:style w:type="paragraph" w:styleId="Heading4">
    <w:name w:val="heading 4"/>
    <w:basedOn w:val="Normal"/>
    <w:next w:val="Normal"/>
    <w:qFormat/>
    <w:rsid w:val="000A74B3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3649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364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136495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16E08"/>
    <w:pPr>
      <w:widowControl w:val="0"/>
      <w:autoSpaceDE w:val="0"/>
      <w:autoSpaceDN w:val="0"/>
      <w:adjustRightInd w:val="0"/>
      <w:jc w:val="both"/>
    </w:pPr>
    <w:rPr>
      <w:rFonts w:ascii="Arial" w:hAnsi="Arial" w:cs="Arial"/>
      <w:lang w:val="en-GB" w:eastAsia="en-US"/>
    </w:rPr>
  </w:style>
  <w:style w:type="paragraph" w:styleId="BodyText2">
    <w:name w:val="Body Text 2"/>
    <w:basedOn w:val="Normal"/>
    <w:rsid w:val="00E16E08"/>
    <w:pPr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i/>
      <w:iCs/>
      <w:sz w:val="22"/>
      <w:lang w:val="en-GB" w:eastAsia="en-US"/>
    </w:rPr>
  </w:style>
  <w:style w:type="paragraph" w:styleId="BalloonText">
    <w:name w:val="Balloon Text"/>
    <w:basedOn w:val="Normal"/>
    <w:semiHidden/>
    <w:rsid w:val="00E16E08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0A74B3"/>
    <w:pPr>
      <w:spacing w:after="120"/>
      <w:ind w:left="283"/>
    </w:pPr>
  </w:style>
  <w:style w:type="paragraph" w:styleId="BodyTextIndent3">
    <w:name w:val="Body Text Indent 3"/>
    <w:basedOn w:val="Normal"/>
    <w:rsid w:val="000A74B3"/>
    <w:pPr>
      <w:spacing w:after="120"/>
      <w:ind w:left="283"/>
    </w:pPr>
    <w:rPr>
      <w:sz w:val="16"/>
      <w:szCs w:val="16"/>
    </w:rPr>
  </w:style>
  <w:style w:type="paragraph" w:styleId="BodyText3">
    <w:name w:val="Body Text 3"/>
    <w:basedOn w:val="Normal"/>
    <w:rsid w:val="00EF68A6"/>
    <w:pPr>
      <w:spacing w:after="120"/>
    </w:pPr>
    <w:rPr>
      <w:sz w:val="16"/>
      <w:szCs w:val="16"/>
    </w:rPr>
  </w:style>
  <w:style w:type="paragraph" w:styleId="ListParagraph">
    <w:name w:val="List Paragraph"/>
    <w:basedOn w:val="Normal"/>
    <w:uiPriority w:val="72"/>
    <w:rsid w:val="00935BB4"/>
    <w:pPr>
      <w:ind w:left="720"/>
      <w:contextualSpacing/>
    </w:pPr>
  </w:style>
  <w:style w:type="character" w:styleId="CommentReference">
    <w:name w:val="annotation reference"/>
    <w:basedOn w:val="DefaultParagraphFont"/>
    <w:rsid w:val="005F63D5"/>
    <w:rPr>
      <w:sz w:val="16"/>
      <w:szCs w:val="16"/>
    </w:rPr>
  </w:style>
  <w:style w:type="paragraph" w:styleId="CommentText">
    <w:name w:val="annotation text"/>
    <w:basedOn w:val="Normal"/>
    <w:link w:val="CommentTextChar"/>
    <w:rsid w:val="005F63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F63D5"/>
    <w:rPr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rsid w:val="005F6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F63D5"/>
    <w:rPr>
      <w:b/>
      <w:bCs/>
      <w:lang w:val="en-CA" w:eastAsia="en-CA"/>
    </w:rPr>
  </w:style>
  <w:style w:type="paragraph" w:styleId="Revision">
    <w:name w:val="Revision"/>
    <w:hidden/>
    <w:uiPriority w:val="71"/>
    <w:rsid w:val="00F863C5"/>
    <w:rPr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05C29C767C247B06EEA7F4C710258" ma:contentTypeVersion="18" ma:contentTypeDescription="Create a new document." ma:contentTypeScope="" ma:versionID="71eeca853f35ead718fdfbc7059823fe">
  <xsd:schema xmlns:xsd="http://www.w3.org/2001/XMLSchema" xmlns:xs="http://www.w3.org/2001/XMLSchema" xmlns:p="http://schemas.microsoft.com/office/2006/metadata/properties" xmlns:ns2="3b910f91-5d82-4339-9490-2b4283858aa1" xmlns:ns3="f8d327a7-624e-46de-88b6-e1a03c129217" xmlns:ns4="47ed53cf-08c4-4ce2-9d64-6a569a87d895" targetNamespace="http://schemas.microsoft.com/office/2006/metadata/properties" ma:root="true" ma:fieldsID="301593cc1ddf553c0b0fc6737f5d7d52" ns2:_="" ns3:_="" ns4:_="">
    <xsd:import namespace="3b910f91-5d82-4339-9490-2b4283858aa1"/>
    <xsd:import namespace="f8d327a7-624e-46de-88b6-e1a03c129217"/>
    <xsd:import namespace="47ed53cf-08c4-4ce2-9d64-6a569a87d895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10f91-5d82-4339-9490-2b4283858aa1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format="Dropdown" ma:internalName="Category">
      <xsd:simpleType>
        <xsd:restriction base="dms:Choice">
          <xsd:enumeration value="Design"/>
          <xsd:enumeration value="Public Website"/>
          <xsd:enumeration value="Project - 1 Working"/>
          <xsd:enumeration value="Project - 2 To Add"/>
          <xsd:enumeration value="Project - 3 Added"/>
          <xsd:enumeration value="Project - Planning"/>
          <xsd:enumeration value="School Messenger Training"/>
          <xsd:enumeration value="School Sites"/>
          <xsd:enumeration value="Site architectures"/>
          <xsd:enumeration value="Website Architecture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9552d6c-f441-44ac-b641-b7f98452c7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d327a7-624e-46de-88b6-e1a03c12921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ed53cf-08c4-4ce2-9d64-6a569a87d89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a52312ae-9646-44f3-ab23-32e0c0395d01}" ma:internalName="TaxCatchAll" ma:showField="CatchAllData" ma:web="f8d327a7-624e-46de-88b6-e1a03c129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8d327a7-624e-46de-88b6-e1a03c129217">
      <UserInfo>
        <DisplayName>Michelle O'Neill</DisplayName>
        <AccountId>20</AccountId>
        <AccountType/>
      </UserInfo>
      <UserInfo>
        <DisplayName>Kimberly Furgason</DisplayName>
        <AccountId>1899</AccountId>
        <AccountType/>
      </UserInfo>
      <UserInfo>
        <DisplayName>Diane Stanford</DisplayName>
        <AccountId>866</AccountId>
        <AccountType/>
      </UserInfo>
      <UserInfo>
        <DisplayName>Ragan Johnson</DisplayName>
        <AccountId>45</AccountId>
        <AccountType/>
      </UserInfo>
      <UserInfo>
        <DisplayName>Dawn Rife</DisplayName>
        <AccountId>227</AccountId>
        <AccountType/>
      </UserInfo>
    </SharedWithUsers>
    <TaxCatchAll xmlns="47ed53cf-08c4-4ce2-9d64-6a569a87d895" xsi:nil="true"/>
    <Category xmlns="3b910f91-5d82-4339-9490-2b4283858aa1" xsi:nil="true"/>
    <lcf76f155ced4ddcb4097134ff3c332f xmlns="3b910f91-5d82-4339-9490-2b4283858a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8FE6373-2000-4685-B009-C15A9CC3C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C8CA87-E014-4A6E-9AEF-3CC9F7F8630C}"/>
</file>

<file path=customXml/itemProps3.xml><?xml version="1.0" encoding="utf-8"?>
<ds:datastoreItem xmlns:ds="http://schemas.openxmlformats.org/officeDocument/2006/customXml" ds:itemID="{8DEBFFFA-B8FA-4C32-94A4-3FB35CB5F4D9}">
  <ds:schemaRefs>
    <ds:schemaRef ds:uri="35f52e98-31d6-413e-bc5d-f729a672a26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95f10a1-d237-4498-93d9-9a4466825b8c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2</Words>
  <Characters>166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RVSD #41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490-A - Criminal Record Check Volunteer</dc:title>
  <dc:subject/>
  <dc:creator>lreynolds</dc:creator>
  <cp:keywords/>
  <dc:description/>
  <cp:lastModifiedBy>Michelle O'Neill</cp:lastModifiedBy>
  <cp:revision>5</cp:revision>
  <cp:lastPrinted>2014-12-17T18:38:00Z</cp:lastPrinted>
  <dcterms:created xsi:type="dcterms:W3CDTF">2021-11-29T16:42:00Z</dcterms:created>
  <dcterms:modified xsi:type="dcterms:W3CDTF">2023-08-25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05C29C767C247B06EEA7F4C710258</vt:lpwstr>
  </property>
  <property fmtid="{D5CDD505-2E9C-101B-9397-08002B2CF9AE}" pid="3" name="Order">
    <vt:r8>100</vt:r8>
  </property>
  <property fmtid="{D5CDD505-2E9C-101B-9397-08002B2CF9AE}" pid="4" name="RvsKcDocumentType">
    <vt:lpwstr>10;#Form|2f6a575a-67ab-4dd1-b9c9-e4cdafab160c</vt:lpwstr>
  </property>
  <property fmtid="{D5CDD505-2E9C-101B-9397-08002B2CF9AE}" pid="5" name="RvsSchoolYear">
    <vt:lpwstr/>
  </property>
  <property fmtid="{D5CDD505-2E9C-101B-9397-08002B2CF9AE}" pid="6" name="RvsKcDocumentCategory">
    <vt:lpwstr>4;#400 - Personnel ＆ Employee Relations|aa25a4a4-ed50-4eba-9443-c7d72bd23b7b</vt:lpwstr>
  </property>
  <property fmtid="{D5CDD505-2E9C-101B-9397-08002B2CF9AE}" pid="7" name="RVSDepartment">
    <vt:lpwstr>7;#Human Resources|61e93ce7-5811-4df3-977b-37c8d6eaad0c</vt:lpwstr>
  </property>
  <property fmtid="{D5CDD505-2E9C-101B-9397-08002B2CF9AE}" pid="8" name="RvsSchool">
    <vt:lpwstr/>
  </property>
  <property fmtid="{D5CDD505-2E9C-101B-9397-08002B2CF9AE}" pid="9" name="AF Forms Sections">
    <vt:lpwstr>Human Resources</vt:lpwstr>
  </property>
</Properties>
</file>